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3888b04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3888b04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23:35:3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1WORLCQAzz8AH//5f6gZFkqGiYkYsEAtkUGts6dmt+LtSj3lVVd2Oqp73Aq36vf98VQaZLaKUnflM8lqcHAo4XB3iEKhTO8Dw2cIAXeBqZfnpwMb/l93Md8GvZgHSAFXoR9gvVRD4gNXbl/ZJeEIefkQjTfoklm2CMHvMLiW9cGYEnrs9+K3zce+A3ktHutzW8yecH6pmtyiCV82GhYONL7eZ+U1FrOck617NzxYnlQMj5ddMb1YjxoBmOSNZfngcLIpYlZ5ET4nGAlPPeB/6lQEQuCyMw8vm1MeXjzYS437WcNmDUgf7sC2aWg8G7SL5/lPSn2bnxi/OB6nJk5fx+zwc9WCcf4Fk0Cv4LvbSF5+C3qvP57TnNeVUX5wN5Th6R4y7099zz7hub8GUG+IGR1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Such a nice plugin. I was thinking about building the same since I would</w:t>
      </w:r>
      <w:r>
        <w:t xml:space="preserve"> </w:t>
      </w:r>
      <w:r>
        <w:t xml:space="preserve">like to migrate from Posterous to a Jekill blog. But I have a lot of</w:t>
      </w:r>
      <w:r>
        <w:t xml:space="preserve"> </w:t>
      </w:r>
      <w:r>
        <w:t xml:space="preserve">gallery on my blog.</w:t>
      </w:r>
      <w:r>
        <w:br/>
      </w:r>
      <w:r>
        <w:t xml:space="preserve">Do you plan to open source /release it in the near future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3888b04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23:35:3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3888b04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3888b04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3888b04</dc:title>
  <dc:creator/>
  <cp:keywords/>
  <dcterms:created xsi:type="dcterms:W3CDTF">2026-05-06T23:35:33Z</dcterms:created>
  <dcterms:modified xsi:type="dcterms:W3CDTF">2026-05-06T23:3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